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PE</w:t>
      </w:r>
      <w:r>
        <w:t xml:space="preserve"> </w:t>
      </w:r>
      <w:r>
        <w:t xml:space="preserve">Script</w:t>
      </w:r>
    </w:p>
    <w:p>
      <w:pPr>
        <w:pStyle w:val="Date"/>
      </w:pPr>
      <w:r>
        <w:t xml:space="preserve">วันพุธที่</w:t>
      </w:r>
      <w:r>
        <w:t xml:space="preserve"> </w:t>
      </w:r>
      <w:r>
        <w:t xml:space="preserve">30</w:t>
      </w:r>
      <w:r>
        <w:t xml:space="preserve"> </w:t>
      </w:r>
      <w:r>
        <w:t xml:space="preserve">พฤษจิกายน</w:t>
      </w:r>
      <w:r>
        <w:t xml:space="preserve"> </w:t>
      </w:r>
      <w:r>
        <w:t xml:space="preserve">2565</w:t>
      </w:r>
      <w:r>
        <w:t xml:space="preserve"> </w:t>
      </w:r>
      <w:r>
        <w:t xml:space="preserve">เวลา</w:t>
      </w:r>
      <w:r>
        <w:t xml:space="preserve"> </w:t>
      </w:r>
      <w:r>
        <w:t xml:space="preserve">11.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 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 as well as other potential harmful contaminations must be rigorously characterized by world class laboratories and in compliant with international standard. NSTDA and NCTC had implemented the standard guideline ISO/IEC-17025 for characterizing the cannabis and hemp products which have contributed greatly to the research and development of the country. This standardized characterizing technology helps promote both the medical research and industries in Thailand. I would like to take this opportunity to officially inaugurate the Shimadzu 1st Global Hemp &amp; Cannabis Summit 2022 which I think is a good opportunity for all the attendees travelled to Thailand today. I sincerely wish for successful and fruitful events. Ր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 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 as well as other potential harmful contaminations must be rigorously characterized by world class laboratories and in compliant with international standard. NSTDA and NCTC had implemented the standard guideline ISO/IEC-17025 for characterizing the cannabis and hemp products which have contributed greatly to the research and development of the country. This standardized characterizing technology helps promote both the medical research and industries in Thailand. I would like to take this opportunity to officially inaugurate the Shimadzu 1st Global Hemp &amp; Cannabis Summit 2022 which I think is a good opportunity for all the attendees travelled to Thailand today. I sincerely wish for successful and fruitful events. Ր</w:t>
      </w:r>
    </w:p>
    <w:p>
      <w:pPr>
        <w:pStyle w:val="BodyText"/>
      </w:pPr>
      <w:r>
        <w:t xml:space="preserve">[เสียงดนตรี]ՐIt is my great pleasure to preside over the Shimadzu 1st Global Hemp &amp; Cannabis Summit 2022 today.It is my great pleasure to preside over the Shimadzu 1st Global Hemp &amp; Cannabis Summit 2022 today. The event today was the result of a close collaboration between Shimadzu Asia Pacific, Bara Scientific Co., Ltd.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 ՐՐ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 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 as well as other potential harmful contaminations must be rigorously characterized by world class laboratories and in compliant with international standard. NSTDA and NCTC had implemented the standard guideline ISO/IEC-17025 for characterizing the cannabis and hemp products which have contributed greatly to the research and development of the country. This standardized characterizing technology helps promote both the medical research and industries in Thailand. I would like to take this opportunity to officially inaugurate the Shimadzu 1st Global Hemp &amp; Cannabis Summit 2022 which I think is a good opportunity for all the attendees travelled to Thailand today. I sincerely wish for successful and fruitful events. Ր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 as well as other potential harmful contaminations must be rigorously characterized by world class laboratories and in compliant with international standard. NSTDA and NCTC had implemented the standard guideline ISO/IEC-17025 for characterizing the cannabis and hemp products which have contributed greatly to the research and development of the country.Ր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 as well as other potential harmful contaminations must be rigorously characterized by world class laboratories and in compliant with international standard. Ր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 Ր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 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Ր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 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 as well as other potential harmful contaminations must be rigorously characterized by world class laboratories and in compliant with international standard. NSTDA and NCTC had implemented the standard guideline ISO/IEC-17025 for characterizing the cannabis and hemp products which have contributed greatly to the research and development of the country. This standardized characterizing technology helps promote both the medical research and industries in Thailand. I would like to take this opportunity to officially inaugurate the Shimadzu 1st Global Hemp &amp; Cannabis Summit 2022 which I think is a good opportunity for all the attendees travelled to Thailand today. I sincerely wish for successful and fruitful events. Ր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 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 as well as other potential harmful contaminations must be rigorously characterized by world class laboratories and in compliant with international standard. NSTDA and NCTC had implemented the standard guideline ISO/IEC-17025 for characterizing the cannabis and hemp products which have contributed greatly to the research and development of the country. This standardized characterizing technology helps promote both the medical research and industries in Thailand. I would like to take this opportunity to officially inaugurate the Shimadzu 1st Global Hemp &amp; Cannabis Summit 2022 which I think is a good opportunity for all the attendees travelled to Thailand today. I sincerely wish for successful and fruitful events. Ր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 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 as well as other potential harmful contaminations must be rigorously characterized by world class laboratories and in compliant with international standard. NSTDA and NCTC had implemented the standard guideline ISO/IEC-17025 for characterizing the cannabis and hemp products which have contributed greatly to the research and development of the country. This standardized characterizing technology helps promote both the medical research and industries in Thailand. I would like to take this opportunity to officially inaugurate the Shimadzu 1st Global Hemp &amp; Cannabis Summit 2022 which I think is a good opportunity for all the attendees travelled to Thailand today. I sincerely wish for successful and fruitful events. Րสถาบันวิศวกรรมไฟฟ้าและวิศวกรรมอิเล็กทรอนิกส์นานาชาติIEEE AuthenticationIEEE zzzInstitute of Electrical and Electronic AuthenticatxionxxzzxcInstitute of Electrical and Electronic Institute of Electrical and Electronic Institute of Electrical and Electronic zxczxczxcxzcxzInstitute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 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 as well as other potential harmful contaminations must be rigorously characterized by world class laboratories and in compliant with international standard. NSTDA and NCTC had implemented the standard guideline ISO/IEC-17025 for characterizing the cannabis and hemp products which have contributed greatly to the research and development of the country. This standardized characterizing technology helps promote both the medical research and industries in Thailand.Institute of Electrical and Electronic Engineerszxccxzcxz</w:t>
      </w:r>
    </w:p>
    <w:p>
      <w:pPr>
        <w:pStyle w:val="BodyText"/>
      </w:pPr>
      <w:r>
        <w:t xml:space="preserve">[เสียงปรบมือ]bzxcx</w:t>
      </w:r>
    </w:p>
    <w:p>
      <w:pPr>
        <w:pStyle w:val="BodyText"/>
      </w:pPr>
      <w:r>
        <w:t xml:space="preserve">[เสียงปรบมือ]Institute of Electrical and Electronic Engineers</w:t>
      </w:r>
    </w:p>
    <w:p>
      <w:pPr>
        <w:pStyle w:val="BodyText"/>
      </w:pPr>
      <w:r>
        <w:t xml:space="preserve">[ภาษาต่างประเทศ]</w:t>
      </w:r>
    </w:p>
    <w:p>
      <w:pPr>
        <w:pStyle w:val="BodyText"/>
      </w:pPr>
      <w:r>
        <w:t xml:space="preserve">[เสียงปรบมือ]</w:t>
      </w:r>
    </w:p>
    <w:p>
      <w:pPr>
        <w:pStyle w:val="BodyText"/>
      </w:pPr>
      <w:r>
        <w:t xml:space="preserve">[เสียงปรบมือ]Րbvdgty</w:t>
      </w:r>
    </w:p>
    <w:p>
      <w:pPr>
        <w:pStyle w:val="BodyText"/>
      </w:pPr>
      <w:r>
        <w:t xml:space="preserve">(คุณพadaccesสราสราacacassasshZ</w:t>
      </w:r>
    </w:p>
    <w:p>
      <w:pPr>
        <w:pStyle w:val="BodyText"/>
      </w:pPr>
      <w:r>
        <w:t xml:space="preserve">(</w:t>
      </w:r>
    </w:p>
    <w:p>
      <w:pPr>
        <w:pStyle w:val="BodyText"/>
      </w:pPr>
      <w:r>
        <w:t xml:space="preserve">(</w:t>
      </w:r>
    </w:p>
    <w:p>
      <w:pPr>
        <w:pStyle w:val="BodyText"/>
      </w:pPr>
      <w:r>
        <w:t xml:space="preserve">(</w:t>
      </w:r>
    </w:p>
    <w:p>
      <w:pPr>
        <w:pStyle w:val="BodyText"/>
      </w:pPr>
      <w:r>
        <w:t xml:space="preserve">(คุณ</w:t>
      </w:r>
    </w:p>
    <w:p>
      <w:pPr>
        <w:pStyle w:val="BodyText"/>
      </w:pPr>
      <w:r>
        <w:t xml:space="preserve">[เสียงปรบมือ]aaaaaacczxcxascsaieee</w:t>
      </w:r>
    </w:p>
    <w:p>
      <w:pPr>
        <w:pStyle w:val="BodyText"/>
      </w:pPr>
      <w:r>
        <w:t xml:space="preserve">(ieมาตรมามาตร</w:t>
      </w:r>
    </w:p>
    <w:p>
      <w:pPr>
        <w:pStyle w:val="BodyText"/>
      </w:pPr>
      <w:r>
        <w:t xml:space="preserve">[เสียงปรบมือ]Institute of Electrical and Electronic Engineersวิศวกรไฟฟ้าและวิศวกรอิเล็กทรอนิกส์IEEE 802.1เนี่ยLogical Link ControlInter Access Point ProtocolInstitute of Electrical and Electronic Engineersสถาบันวิศวกรรมไฟฟ้าและวิศวกรรมอิเล็กทรอนิกส์นานาชาติhello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627562756275627562756275627562756275627562756275627562756275627562756275627562756275627562756275627562756275627562756275627562756275627562756275627562756275627562756275627562756275627562756275627562756275627562756275627562756275627562756275627562756275Institute of Electrical and Electronic EngineersInstitute of Electrical and Electronic EngineersInstitute of Electrical and Electronic Engineersวิศวกรไฟฟ้าและวิศวกรอิเล็กทรอนิกส์วิศวกรไฟฟ้าและวิศวกรอิเล็กทรอนิกส์Institute of Electrical and Electronic Engineersสถาบันวิศวกรรมไฟฟ้าและวิศวกรรมอิเล็กทรอนิกส์นานาชาติสถาบันวิศวกรรมไฟฟ้าและวิศวกรรมอิเล็กทรอนิกส์นานาชาติวิศวกรไฟฟ้าและวิศวกรอิเล็กทรอนิกส์IEEE 802.1IEEE 802.1Direct Sequence Spread SpectrumComplimentary Code Keying</w:t>
      </w:r>
    </w:p>
    <w:p>
      <w:pPr>
        <w:pStyle w:val="BodyText"/>
      </w:pPr>
      <w:r>
        <w:t xml:space="preserve">[เสียงปรบมือ]</w:t>
      </w:r>
    </w:p>
    <w:p>
      <w:pPr>
        <w:pStyle w:val="BodyText"/>
      </w:pPr>
      <w:r>
        <w:t xml:space="preserve">[เสียงปรบมือ]</w:t>
      </w:r>
    </w:p>
    <w:p>
      <w:pPr>
        <w:pStyle w:val="BodyText"/>
      </w:pPr>
      <w:r>
        <w:t xml:space="preserve">[ภาษาต่างประเทศ]</w:t>
      </w:r>
    </w:p>
    <w:p>
      <w:pPr>
        <w:pStyle w:val="BodyText"/>
      </w:pPr>
      <w:r>
        <w:t xml:space="preserve">[เสียงปรบมือ]</w:t>
      </w:r>
    </w:p>
    <w:p>
      <w:pPr>
        <w:pStyle w:val="BodyText"/>
      </w:pPr>
      <w:r>
        <w:t xml:space="preserve">[เสียงปรบมือ]</w:t>
      </w:r>
    </w:p>
    <w:p>
      <w:pPr>
        <w:pStyle w:val="BodyText"/>
      </w:pPr>
      <w:r>
        <w:t xml:space="preserve">[ภาษาท้องถิ่น]</w:t>
      </w:r>
    </w:p>
    <w:p>
      <w:pPr>
        <w:pStyle w:val="BodyText"/>
      </w:pPr>
      <w:r>
        <w:t xml:space="preserve">[ภาษาท้องถิ่น]</w:t>
      </w:r>
    </w:p>
    <w:p>
      <w:pPr>
        <w:pStyle w:val="BodyText"/>
      </w:pPr>
      <w:r>
        <w:t xml:space="preserve">[เสียงปรบมือ]</w:t>
      </w:r>
    </w:p>
    <w:p>
      <w:pPr>
        <w:pStyle w:val="BodyText"/>
      </w:pPr>
      <w:r>
        <w:t xml:space="preserve">[ภาษาท้องถิ่น]</w:t>
      </w:r>
    </w:p>
    <w:p>
      <w:pPr>
        <w:pStyle w:val="BodyText"/>
      </w:pPr>
      <w:r>
        <w:t xml:space="preserve">[ภาษาท้องถิ่น]</w:t>
      </w:r>
    </w:p>
    <w:p>
      <w:pPr>
        <w:pStyle w:val="BodyText"/>
      </w:pPr>
      <w:r>
        <w:t xml:space="preserve">[เสียงดนตรี]</w:t>
      </w:r>
    </w:p>
    <w:p>
      <w:pPr>
        <w:pStyle w:val="BodyText"/>
      </w:pPr>
      <w:r>
        <w:t xml:space="preserve">[เสียงปรบมือ]</w:t>
      </w:r>
    </w:p>
    <w:p>
      <w:pPr>
        <w:pStyle w:val="BodyText"/>
      </w:pPr>
      <w:r>
        <w:t xml:space="preserve">[เสียงปรบมือ]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dd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สถาบันวิศวกรรมไฟฟ้าและวิศวกรรมอิเล็กทรอนิกส์นานาชาติมาตรฐาน IEEEมาตรฐาน IEEEมาตรฐาน IEEEมาตรฐาน IEEE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Institute of Electrical and Electronic Engineers</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PE Script</dc:title>
  <dc:creator/>
  <cp:keywords/>
  <dcterms:created xsi:type="dcterms:W3CDTF">2022-12-02T10:03:39Z</dcterms:created>
  <dcterms:modified xsi:type="dcterms:W3CDTF">2022-12-02T10: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0 พฤษจิกายน 2565 เวลา 11.25 น.</vt:lpwstr>
  </property>
  <property fmtid="{D5CDD505-2E9C-101B-9397-08002B2CF9AE}" pid="3" name="subtitle">
    <vt:lpwstr/>
  </property>
</Properties>
</file>